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p>
      <w:pPr>
        <w:pStyle w:val="FirstParagraph"/>
      </w:pPr>
      <w:r>
        <w:rPr>
          <w:bCs/>
          <w:b/>
        </w:rPr>
        <w:t xml:space="preserve">Internship Application Letter: Hairdresser Position</w:t>
      </w:r>
    </w:p>
    <w:p>
      <w:pPr>
        <w:pStyle w:val="BodyText"/>
      </w:pPr>
      <w:r>
        <w:t xml:space="preserve">Dear Hiring Manager,</w:t>
      </w:r>
    </w:p>
    <w:p>
      <w:pPr>
        <w:pStyle w:val="BodyText"/>
      </w:pPr>
      <w:r>
        <w:t xml:space="preserve">I am writing with profound enthusiasm to express my sincere interest in the Hairdresser Internship position at your esteemed salon, as advertised on the New York City-based beauty industry job board. As a dedicated and ambitious cosmetology student currently enrolled in the rigorous program at [Your School Name] in Brooklyn, New York, I have long admired your salon’s innovative approach to hair artistry and its pivotal role within the vibrant United States New York City beauty landscape. This internship represents not merely an opportunity for professional growth, but a crucial step toward building my career within the most dynamic and competitive hairdressing market in the world. My passion for transformative hairstyling, combined with a deep respect for the cultural significance of beauty services in New York City, aligns perfectly with your salon’s vision.</w:t>
      </w:r>
    </w:p>
    <w:p>
      <w:pPr>
        <w:pStyle w:val="BodyText"/>
      </w:pPr>
      <w:r>
        <w:t xml:space="preserve">My journey as an aspiring Hairdresser began long before formal education. Growing up in Queens—a borough celebrated for its unparalleled cultural diversity—I witnessed firsthand how hair serves as a powerful form of self-expression across communities. From the intricate braiding traditions of West African neighborhoods to the precision cuts favored by downtown fashionistas, I learned that effective hairstyling transcends mere technique; it requires empathy, cultural sensitivity, and an acute understanding of individual identity. This perspective fuels my commitment to mastering both foundational skills and cutting-edge trends—a balance essential for success in United States New York City’s ever-evolving salon scene. My academic training at [Your School Name] has equipped me with comprehensive knowledge in color theory, chemical processing, advanced cutting techniques (including blunt, layered, and texturizing), and sanitation protocols compliant with the New York State Department of Health regulations. I have also honed my client consultation skills through supervised practice at our campus salon, where I consistently received positive feedback for my attentive listening and ability to translate complex technical concepts into accessible language.</w:t>
      </w:r>
    </w:p>
    <w:p>
      <w:pPr>
        <w:pStyle w:val="BodyText"/>
      </w:pPr>
      <w:r>
        <w:t xml:space="preserve">What distinguishes me as a candidate is not only my technical proficiency but also my strategic understanding of the New York City market. I actively research trends emerging from the city’s top salons—such as the resurgence of vintage-inspired updos in Manhattan or sustainable haircare practices gaining traction in Brooklyn—and integrate these insights into my personal portfolio. For instance, I recently created a color-matching project inspired by Harlem’s murals, blending artistic vision with technical precision to appeal to NYC’s visually driven clientele. Furthermore, I recognize that success in United States New York City demands resilience and adaptability. The pace of our city is relentless; morning rush hours often feature 15+ clients needing quick consultations, while evenings may involve intricate special-event styling for industry professionals attending Fashion Week or gallery openings. I am prepared to thrive in this environment, having developed stamina through my current school schedule and part-time work at a local salon where I assisted with client management and retail operations during peak hours.</w:t>
      </w:r>
    </w:p>
    <w:p>
      <w:pPr>
        <w:pStyle w:val="BodyText"/>
      </w:pPr>
      <w:r>
        <w:t xml:space="preserve">I have meticulously studied your salon’s reputation for excellence. Your commitment to education—evidenced by your in-house training workshops on sustainable product lines like Aveda—and your community involvement, such as free haircare clinics for underprivileged youth in the Bronx, deeply resonates with my own values. I am particularly inspired by [Mention a specific stylist or service from their salon if known, e.g., "Stylist Maria Rodriguez’s mastery of natural textures"] and would be honored to learn directly from your team. My internship goals are clear: first, to refine my precision cutting and color application under expert guidance; second, to deepen my understanding of the unique challenges faced by NYC salons (e.g., managing high-volume appointments while maintaining exceptional service quality); and third, to contribute meaningfully by assisting with client education on hair health—a growing priority among New Yorkers prioritizing long-term scalp wellness over quick fixes.</w:t>
      </w:r>
    </w:p>
    <w:p>
      <w:pPr>
        <w:pStyle w:val="BodyText"/>
      </w:pPr>
      <w:r>
        <w:t xml:space="preserve">My resume, attached for your review, details my certifications (including NY State Cosmetology License #XXXXX), volunteer work with the NYC Department of Parks &amp; Recreation’s youth beautification initiative, and a portfolio showcasing projects developed in our school’s state-of-the-art lab. I am committed to adhering strictly to your salon’s policies on professionalism, punctuality, and client confidentiality—standards I have upheld as a student at [Your School Name], where we are required to maintain 100% attendance for hands-on training. As someone who has navigated the complexities of NYC transportation (frequently commuting between Queens and Brooklyn via subway during rush hour), I understand the logistical demands of working in this city and am fully prepared to meet them.</w:t>
      </w:r>
    </w:p>
    <w:p>
      <w:pPr>
        <w:pStyle w:val="BodyText"/>
      </w:pPr>
      <w:r>
        <w:t xml:space="preserve">Internship Application Letters are more than formalities; they are declarations of intent. This is my declaration: I am ready to immerse myself in your salon’s culture, absorb every lesson, and earn the trust of your clients through unwavering dedication. In the United States New York City hairdressing industry, where competition for talent is fierce and standards are exceptionally high, I believe my blend of technical skill, cultural awareness, and relentless work ethic positions me to become a valuable asset from day one. I am eager to bring my energy to your team and contribute to your salon’s legacy of excellence in the heart of Manhattan.</w:t>
      </w:r>
    </w:p>
    <w:p>
      <w:pPr>
        <w:pStyle w:val="BodyText"/>
      </w:pPr>
      <w:r>
        <w:t xml:space="preserve">Thank you for considering my application. I have attached my resume and portfolio for your convenience and welcome the opportunity to discuss how my skills align with your needs at your earliest convenience. I am available for an interview immediately and can be reached at [Your Phone Number] or [Your Email Address].</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 New York City</dc:title>
  <dc:creator/>
  <dc:language>en</dc:language>
  <cp:keywords/>
  <dcterms:created xsi:type="dcterms:W3CDTF">2026-07-24T20:51:11Z</dcterms:created>
  <dcterms:modified xsi:type="dcterms:W3CDTF">2026-07-24T20:51:11Z</dcterms:modified>
</cp:coreProperties>
</file>

<file path=docProps/custom.xml><?xml version="1.0" encoding="utf-8"?>
<Properties xmlns="http://schemas.openxmlformats.org/officeDocument/2006/custom-properties" xmlns:vt="http://schemas.openxmlformats.org/officeDocument/2006/docPropsVTypes"/>
</file>